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ABA16" w14:textId="77777777" w:rsidR="00603E42" w:rsidRPr="000F3B85" w:rsidRDefault="00B102B8" w:rsidP="00603E42">
      <w:pPr>
        <w:pStyle w:val="Default"/>
        <w:jc w:val="center"/>
        <w:rPr>
          <w:rFonts w:ascii="Verdana" w:hAnsi="Verdana" w:cstheme="minorHAnsi"/>
          <w:bCs/>
          <w:color w:val="auto"/>
          <w:sz w:val="20"/>
          <w:szCs w:val="20"/>
        </w:rPr>
      </w:pPr>
      <w:r w:rsidRPr="000F3B85">
        <w:rPr>
          <w:rFonts w:ascii="Verdana" w:hAnsi="Verdana" w:cstheme="minorHAnsi"/>
          <w:bCs/>
          <w:noProof/>
          <w:color w:val="auto"/>
          <w:sz w:val="20"/>
          <w:szCs w:val="20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21DF6C43" wp14:editId="19BFFCE0">
            <wp:simplePos x="0" y="0"/>
            <wp:positionH relativeFrom="column">
              <wp:posOffset>4051300</wp:posOffset>
            </wp:positionH>
            <wp:positionV relativeFrom="paragraph">
              <wp:posOffset>-645420</wp:posOffset>
            </wp:positionV>
            <wp:extent cx="1590675" cy="97651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976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21B270" w14:textId="77777777" w:rsidR="00C44CCF" w:rsidRPr="000F3B85" w:rsidRDefault="00C44CCF" w:rsidP="00603E42">
      <w:pPr>
        <w:pStyle w:val="Default"/>
        <w:jc w:val="center"/>
        <w:rPr>
          <w:rFonts w:ascii="Verdana" w:hAnsi="Verdana" w:cstheme="minorHAnsi"/>
          <w:bCs/>
          <w:color w:val="auto"/>
          <w:sz w:val="20"/>
          <w:szCs w:val="20"/>
        </w:rPr>
      </w:pPr>
    </w:p>
    <w:p w14:paraId="37C7415D" w14:textId="7F59F0C0" w:rsidR="00603E42" w:rsidRPr="000F3B85" w:rsidRDefault="00016A20" w:rsidP="00FE7BF2">
      <w:pPr>
        <w:pStyle w:val="Default"/>
        <w:wordWrap w:val="0"/>
        <w:jc w:val="right"/>
        <w:rPr>
          <w:rFonts w:ascii="Verdana" w:hAnsi="Verdana" w:cstheme="minorHAnsi"/>
          <w:bCs/>
          <w:color w:val="auto"/>
          <w:sz w:val="20"/>
          <w:szCs w:val="20"/>
          <w:lang w:val="en-GB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  <w:lang w:val="en-GB"/>
        </w:rPr>
        <w:t xml:space="preserve">From: </w:t>
      </w:r>
      <w:r w:rsidR="000F3B85" w:rsidRPr="000F3B85">
        <w:rPr>
          <w:rFonts w:ascii="Verdana" w:hAnsi="Verdana" w:cstheme="minorHAnsi"/>
          <w:bCs/>
          <w:sz w:val="20"/>
          <w:szCs w:val="20"/>
          <w:lang w:val="nl-NL"/>
        </w:rPr>
        <w:t>Eleni Papadonikolaki</w:t>
      </w:r>
    </w:p>
    <w:p w14:paraId="72235BFB" w14:textId="77777777" w:rsidR="00603E42" w:rsidRPr="000F3B85" w:rsidRDefault="00603E42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</w:rPr>
        <w:t xml:space="preserve">Faculty of Civil Engineering and </w:t>
      </w:r>
      <w:proofErr w:type="spellStart"/>
      <w:r w:rsidRPr="000F3B85">
        <w:rPr>
          <w:rFonts w:ascii="Verdana" w:hAnsi="Verdana" w:cstheme="minorHAnsi"/>
          <w:bCs/>
          <w:color w:val="auto"/>
          <w:sz w:val="20"/>
          <w:szCs w:val="20"/>
        </w:rPr>
        <w:t>GeoScience</w:t>
      </w:r>
      <w:proofErr w:type="spellEnd"/>
    </w:p>
    <w:p w14:paraId="518CAC29" w14:textId="77777777" w:rsidR="00603E42" w:rsidRPr="000F3B85" w:rsidRDefault="00603E42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  <w:lang w:val="nl-NL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  <w:lang w:val="nl-NL"/>
        </w:rPr>
        <w:t>Delft University of Technology</w:t>
      </w:r>
    </w:p>
    <w:p w14:paraId="1CB58407" w14:textId="77777777" w:rsidR="00603E42" w:rsidRPr="000F3B85" w:rsidRDefault="00603E42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  <w:lang w:val="nl-NL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  <w:lang w:val="nl-NL"/>
        </w:rPr>
        <w:t>Postbus 5048 Stevinweg 1,</w:t>
      </w:r>
    </w:p>
    <w:p w14:paraId="7A96BFEE" w14:textId="77777777" w:rsidR="00603E42" w:rsidRPr="000F3B85" w:rsidRDefault="00603E42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  <w:lang w:val="nl-NL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  <w:lang w:val="nl-NL"/>
        </w:rPr>
        <w:t>2600 GA Delft, 2628 CN Delft</w:t>
      </w:r>
    </w:p>
    <w:p w14:paraId="5BEA6EB1" w14:textId="54100610" w:rsidR="001C4975" w:rsidRPr="000F3B85" w:rsidRDefault="001C4975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  <w:lang w:val="en-GB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  <w:lang w:val="en-GB"/>
        </w:rPr>
        <w:t>Phone: +31 6 46735478</w:t>
      </w:r>
    </w:p>
    <w:p w14:paraId="044E00EE" w14:textId="77777777" w:rsidR="00603E42" w:rsidRPr="000F3B85" w:rsidRDefault="00603E42" w:rsidP="00603E42">
      <w:pPr>
        <w:pStyle w:val="Default"/>
        <w:jc w:val="right"/>
        <w:rPr>
          <w:rFonts w:ascii="Verdana" w:hAnsi="Verdana" w:cstheme="minorHAnsi"/>
          <w:bCs/>
          <w:color w:val="auto"/>
          <w:sz w:val="20"/>
          <w:szCs w:val="20"/>
        </w:rPr>
      </w:pPr>
      <w:r w:rsidRPr="000F3B85">
        <w:rPr>
          <w:rFonts w:ascii="Verdana" w:hAnsi="Verdana" w:cstheme="minorHAnsi"/>
          <w:bCs/>
          <w:color w:val="auto"/>
          <w:sz w:val="20"/>
          <w:szCs w:val="20"/>
        </w:rPr>
        <w:t>The Netherlands</w:t>
      </w:r>
    </w:p>
    <w:p w14:paraId="5F177757" w14:textId="77777777" w:rsidR="00135351" w:rsidRPr="000F3B85" w:rsidRDefault="00135351" w:rsidP="00FE7BF2">
      <w:pPr>
        <w:pStyle w:val="Default"/>
        <w:rPr>
          <w:rFonts w:ascii="Verdana" w:hAnsi="Verdana" w:cstheme="minorHAnsi"/>
          <w:color w:val="auto"/>
          <w:sz w:val="20"/>
          <w:szCs w:val="20"/>
        </w:rPr>
      </w:pPr>
    </w:p>
    <w:p w14:paraId="06E0E64A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665B20FC" w14:textId="5B3E6C6D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Embassy of the Kingdom of the Netherlands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Visa Section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[Embassy Address]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[</w:t>
      </w:r>
      <w:r w:rsidR="000F3B85">
        <w:rPr>
          <w:rFonts w:ascii="Verdana" w:hAnsi="Verdana" w:cstheme="minorHAnsi"/>
          <w:sz w:val="20"/>
          <w:szCs w:val="20"/>
          <w:lang w:val="en-GB"/>
        </w:rPr>
        <w:t>LAND</w:t>
      </w:r>
      <w:r w:rsidRPr="000F3B85">
        <w:rPr>
          <w:rFonts w:ascii="Verdana" w:hAnsi="Verdana" w:cstheme="minorHAnsi"/>
          <w:sz w:val="20"/>
          <w:szCs w:val="20"/>
          <w:lang w:val="en-GB"/>
        </w:rPr>
        <w:t>]</w:t>
      </w:r>
    </w:p>
    <w:p w14:paraId="066B0419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664FECA8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73BDB1D8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510D4E2B" w14:textId="40F595C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 xml:space="preserve">Subject: Invitation Letter for Visa Application – </w:t>
      </w:r>
      <w:r w:rsidR="000F3B85">
        <w:rPr>
          <w:rFonts w:ascii="Verdana" w:hAnsi="Verdana" w:cstheme="minorHAnsi"/>
          <w:sz w:val="20"/>
          <w:szCs w:val="20"/>
          <w:lang w:val="en-GB"/>
        </w:rPr>
        <w:t>[Name]</w:t>
      </w:r>
    </w:p>
    <w:p w14:paraId="2E1F1AAB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3E77884B" w14:textId="77777777" w:rsidR="00AC0BFE" w:rsidRPr="000F3B85" w:rsidRDefault="00AC0BFE" w:rsidP="00AC0BFE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29BE41A7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Dear [Participant Name],</w:t>
      </w:r>
    </w:p>
    <w:p w14:paraId="35908A1C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02E9653C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 xml:space="preserve">This letter confirms that you </w:t>
      </w:r>
      <w:proofErr w:type="gramStart"/>
      <w:r w:rsidRPr="000F3B85">
        <w:rPr>
          <w:rFonts w:ascii="Verdana" w:hAnsi="Verdana" w:cstheme="minorHAnsi"/>
          <w:sz w:val="20"/>
          <w:szCs w:val="20"/>
          <w:lang w:val="en-GB"/>
        </w:rPr>
        <w:t>are invited</w:t>
      </w:r>
      <w:proofErr w:type="gramEnd"/>
      <w:r w:rsidRPr="000F3B85">
        <w:rPr>
          <w:rFonts w:ascii="Verdana" w:hAnsi="Verdana" w:cstheme="minorHAnsi"/>
          <w:sz w:val="20"/>
          <w:szCs w:val="20"/>
          <w:lang w:val="en-GB"/>
        </w:rPr>
        <w:t xml:space="preserve"> to attend the </w:t>
      </w:r>
      <w:r w:rsidRPr="000F3B85">
        <w:rPr>
          <w:rFonts w:ascii="Verdana" w:hAnsi="Verdana" w:cstheme="minorHAnsi"/>
          <w:b/>
          <w:bCs/>
          <w:sz w:val="20"/>
          <w:szCs w:val="20"/>
          <w:lang w:val="en-GB"/>
        </w:rPr>
        <w:t>IRNOP 2026 Conference</w:t>
      </w:r>
      <w:r w:rsidRPr="000F3B85">
        <w:rPr>
          <w:rFonts w:ascii="Verdana" w:hAnsi="Verdana" w:cstheme="minorHAnsi"/>
          <w:sz w:val="20"/>
          <w:szCs w:val="20"/>
          <w:lang w:val="en-GB"/>
        </w:rPr>
        <w:t xml:space="preserve">, which will take place </w:t>
      </w:r>
      <w:r w:rsidRPr="000F3B85">
        <w:rPr>
          <w:rFonts w:ascii="Verdana" w:hAnsi="Verdana" w:cstheme="minorHAnsi"/>
          <w:b/>
          <w:bCs/>
          <w:sz w:val="20"/>
          <w:szCs w:val="20"/>
          <w:lang w:val="en-GB"/>
        </w:rPr>
        <w:t>3–5 June 2026 in Delft, The Netherlands</w:t>
      </w:r>
      <w:r w:rsidRPr="000F3B85">
        <w:rPr>
          <w:rFonts w:ascii="Verdana" w:hAnsi="Verdana" w:cstheme="minorHAnsi"/>
          <w:sz w:val="20"/>
          <w:szCs w:val="20"/>
          <w:lang w:val="en-GB"/>
        </w:rPr>
        <w:t>.</w:t>
      </w:r>
    </w:p>
    <w:p w14:paraId="2F909B5A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4EDD5FCD" w14:textId="050F1B22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Participant details: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Name: [Full Name]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Institution/Organization: [Institution]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Country of Residence: [Country]</w:t>
      </w:r>
    </w:p>
    <w:p w14:paraId="1CC58690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Purpose of visit: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</w:r>
    </w:p>
    <w:p w14:paraId="1DB10D60" w14:textId="59A4A7C8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Participation in the IRNOP 2026 Conference.</w:t>
      </w:r>
    </w:p>
    <w:p w14:paraId="2C5AD473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Paper presentation (if applicable):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Will you present a paper? [Yes/No]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Title of paper: [Paper Title]</w:t>
      </w:r>
    </w:p>
    <w:p w14:paraId="3394F893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Planned stay in the Netherlands: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Arrival date: [Date]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Departure date: [Date]</w:t>
      </w:r>
    </w:p>
    <w:p w14:paraId="7693E55B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7510ED1A" w14:textId="60C81329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 xml:space="preserve">The participant has registered for the conference and paid the conference fee. All travel, accommodation, and personal expenses will </w:t>
      </w:r>
      <w:proofErr w:type="gramStart"/>
      <w:r w:rsidRPr="000F3B85">
        <w:rPr>
          <w:rFonts w:ascii="Verdana" w:hAnsi="Verdana" w:cstheme="minorHAnsi"/>
          <w:sz w:val="20"/>
          <w:szCs w:val="20"/>
          <w:lang w:val="en-GB"/>
        </w:rPr>
        <w:t>be covered</w:t>
      </w:r>
      <w:proofErr w:type="gramEnd"/>
      <w:r w:rsidRPr="000F3B85">
        <w:rPr>
          <w:rFonts w:ascii="Verdana" w:hAnsi="Verdana" w:cstheme="minorHAnsi"/>
          <w:sz w:val="20"/>
          <w:szCs w:val="20"/>
          <w:lang w:val="en-GB"/>
        </w:rPr>
        <w:t xml:space="preserve"> by the participant.</w:t>
      </w:r>
    </w:p>
    <w:p w14:paraId="0C73A81C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2564E626" w14:textId="22D2CF9E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 xml:space="preserve">This letter is issued only to support the participant’s visa application and does not imply </w:t>
      </w:r>
      <w:proofErr w:type="gramStart"/>
      <w:r w:rsidRPr="000F3B85">
        <w:rPr>
          <w:rFonts w:ascii="Verdana" w:hAnsi="Verdana" w:cstheme="minorHAnsi"/>
          <w:sz w:val="20"/>
          <w:szCs w:val="20"/>
          <w:lang w:val="en-GB"/>
        </w:rPr>
        <w:t>financial responsibility</w:t>
      </w:r>
      <w:proofErr w:type="gramEnd"/>
      <w:r w:rsidRPr="000F3B85">
        <w:rPr>
          <w:rFonts w:ascii="Verdana" w:hAnsi="Verdana" w:cstheme="minorHAnsi"/>
          <w:sz w:val="20"/>
          <w:szCs w:val="20"/>
          <w:lang w:val="en-GB"/>
        </w:rPr>
        <w:t xml:space="preserve"> by the conference organizers.</w:t>
      </w:r>
    </w:p>
    <w:p w14:paraId="7323B63A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2ADE0245" w14:textId="4C04E721" w:rsid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Kind regards,</w:t>
      </w:r>
    </w:p>
    <w:p w14:paraId="6463C003" w14:textId="77777777" w:rsidR="000F3B85" w:rsidRPr="000F3B85" w:rsidRDefault="000F3B85" w:rsidP="000F3B85">
      <w:pPr>
        <w:pStyle w:val="Default"/>
        <w:rPr>
          <w:rFonts w:ascii="Verdana" w:hAnsi="Verdana" w:cstheme="minorHAnsi"/>
          <w:sz w:val="20"/>
          <w:szCs w:val="20"/>
          <w:lang w:val="en-GB"/>
        </w:rPr>
      </w:pPr>
    </w:p>
    <w:p w14:paraId="0C1CAF9C" w14:textId="188A98B5" w:rsidR="00AC0BFE" w:rsidRPr="000F3B85" w:rsidRDefault="000F3B85" w:rsidP="00FE7BF2">
      <w:pPr>
        <w:pStyle w:val="Default"/>
        <w:rPr>
          <w:rFonts w:ascii="Verdana" w:hAnsi="Verdana" w:cstheme="minorHAnsi"/>
          <w:color w:val="auto"/>
          <w:sz w:val="20"/>
          <w:szCs w:val="20"/>
          <w:lang w:val="en-GB"/>
        </w:rPr>
      </w:pPr>
      <w:r w:rsidRPr="000F3B85">
        <w:rPr>
          <w:rFonts w:ascii="Verdana" w:hAnsi="Verdana" w:cstheme="minorHAnsi"/>
          <w:sz w:val="20"/>
          <w:szCs w:val="20"/>
          <w:lang w:val="en-GB"/>
        </w:rPr>
        <w:t>Iris Batterham</w:t>
      </w:r>
      <w:r>
        <w:rPr>
          <w:rFonts w:ascii="Verdana" w:hAnsi="Verdana" w:cstheme="minorHAnsi"/>
          <w:sz w:val="20"/>
          <w:szCs w:val="20"/>
          <w:lang w:val="en-GB"/>
        </w:rPr>
        <w:t xml:space="preserve"> (</w:t>
      </w:r>
      <w:r w:rsidRPr="000F3B85">
        <w:rPr>
          <w:rFonts w:ascii="Verdana" w:hAnsi="Verdana" w:cstheme="minorHAnsi"/>
          <w:sz w:val="20"/>
          <w:szCs w:val="20"/>
          <w:lang w:val="en-GB"/>
        </w:rPr>
        <w:t>i.batterham@tudelft.nl</w:t>
      </w:r>
      <w:r>
        <w:rPr>
          <w:rFonts w:ascii="Verdana" w:hAnsi="Verdana" w:cstheme="minorHAnsi"/>
          <w:sz w:val="20"/>
          <w:szCs w:val="20"/>
          <w:lang w:val="en-GB"/>
        </w:rPr>
        <w:t>)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</w:r>
      <w:r w:rsidRPr="000F3B85">
        <w:rPr>
          <w:rFonts w:ascii="Verdana" w:hAnsi="Verdana" w:cstheme="minorHAnsi"/>
          <w:sz w:val="20"/>
          <w:szCs w:val="20"/>
        </w:rPr>
        <w:t>Project &amp; senior Event Manager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IRNOP 2026 Organizing Committee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  <w:t>Delft, The Netherlands</w:t>
      </w:r>
      <w:r w:rsidRPr="000F3B85">
        <w:rPr>
          <w:rFonts w:ascii="Verdana" w:hAnsi="Verdana" w:cstheme="minorHAnsi"/>
          <w:sz w:val="20"/>
          <w:szCs w:val="20"/>
          <w:lang w:val="en-GB"/>
        </w:rPr>
        <w:br/>
      </w:r>
      <w:hyperlink r:id="rId7" w:history="1">
        <w:r w:rsidRPr="000F3B85">
          <w:rPr>
            <w:rStyle w:val="Hyperlink"/>
            <w:rFonts w:ascii="Verdana" w:hAnsi="Verdana" w:cstheme="minorHAnsi"/>
            <w:sz w:val="20"/>
            <w:szCs w:val="20"/>
            <w:lang w:val="en-GB"/>
          </w:rPr>
          <w:t>https://irnop26.org</w:t>
        </w:r>
      </w:hyperlink>
    </w:p>
    <w:sectPr w:rsidR="00AC0BFE" w:rsidRPr="000F3B8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42FA1" w14:textId="77777777" w:rsidR="00833727" w:rsidRDefault="00833727" w:rsidP="009E67B9">
      <w:pPr>
        <w:spacing w:after="0" w:line="240" w:lineRule="auto"/>
      </w:pPr>
      <w:r>
        <w:separator/>
      </w:r>
    </w:p>
  </w:endnote>
  <w:endnote w:type="continuationSeparator" w:id="0">
    <w:p w14:paraId="7A46B013" w14:textId="77777777" w:rsidR="00833727" w:rsidRDefault="00833727" w:rsidP="009E6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C81AAA" w14:textId="77777777" w:rsidR="00833727" w:rsidRDefault="00833727" w:rsidP="009E67B9">
      <w:pPr>
        <w:spacing w:after="0" w:line="240" w:lineRule="auto"/>
      </w:pPr>
      <w:r>
        <w:separator/>
      </w:r>
    </w:p>
  </w:footnote>
  <w:footnote w:type="continuationSeparator" w:id="0">
    <w:p w14:paraId="39B76C13" w14:textId="77777777" w:rsidR="00833727" w:rsidRDefault="00833727" w:rsidP="009E67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DQ0MDMxNrcwMTFW0lEKTi0uzszPAykwqgUAVzMjQSwAAAA="/>
  </w:docVars>
  <w:rsids>
    <w:rsidRoot w:val="00F84165"/>
    <w:rsid w:val="00016A20"/>
    <w:rsid w:val="000E067B"/>
    <w:rsid w:val="000F3B85"/>
    <w:rsid w:val="001046B5"/>
    <w:rsid w:val="00113B2C"/>
    <w:rsid w:val="00135351"/>
    <w:rsid w:val="00137FFC"/>
    <w:rsid w:val="001B078D"/>
    <w:rsid w:val="001C4975"/>
    <w:rsid w:val="001D08CE"/>
    <w:rsid w:val="002B24A0"/>
    <w:rsid w:val="002B2513"/>
    <w:rsid w:val="002D4240"/>
    <w:rsid w:val="002D51BA"/>
    <w:rsid w:val="00315F37"/>
    <w:rsid w:val="00357712"/>
    <w:rsid w:val="003B6331"/>
    <w:rsid w:val="004313C6"/>
    <w:rsid w:val="0043235A"/>
    <w:rsid w:val="00442B6D"/>
    <w:rsid w:val="00490978"/>
    <w:rsid w:val="00496765"/>
    <w:rsid w:val="004A27A9"/>
    <w:rsid w:val="004D0E46"/>
    <w:rsid w:val="005167DD"/>
    <w:rsid w:val="00541B90"/>
    <w:rsid w:val="00553E0A"/>
    <w:rsid w:val="00556A6E"/>
    <w:rsid w:val="005670C8"/>
    <w:rsid w:val="005C5E49"/>
    <w:rsid w:val="00603E42"/>
    <w:rsid w:val="00684DC5"/>
    <w:rsid w:val="006936FA"/>
    <w:rsid w:val="006A04BA"/>
    <w:rsid w:val="006B0B02"/>
    <w:rsid w:val="006B657B"/>
    <w:rsid w:val="006D6DAC"/>
    <w:rsid w:val="006E359A"/>
    <w:rsid w:val="007104A8"/>
    <w:rsid w:val="00757367"/>
    <w:rsid w:val="007802FA"/>
    <w:rsid w:val="00786DBE"/>
    <w:rsid w:val="007A55B6"/>
    <w:rsid w:val="007B286E"/>
    <w:rsid w:val="007B6434"/>
    <w:rsid w:val="007E747E"/>
    <w:rsid w:val="00830DCB"/>
    <w:rsid w:val="00833727"/>
    <w:rsid w:val="00840FF3"/>
    <w:rsid w:val="00857367"/>
    <w:rsid w:val="00980EC7"/>
    <w:rsid w:val="00992582"/>
    <w:rsid w:val="0099313B"/>
    <w:rsid w:val="00994DEB"/>
    <w:rsid w:val="009C0327"/>
    <w:rsid w:val="009E67B9"/>
    <w:rsid w:val="00A227BF"/>
    <w:rsid w:val="00A25EC6"/>
    <w:rsid w:val="00A70916"/>
    <w:rsid w:val="00A8403E"/>
    <w:rsid w:val="00A84B48"/>
    <w:rsid w:val="00A86BD5"/>
    <w:rsid w:val="00A873A4"/>
    <w:rsid w:val="00AB133A"/>
    <w:rsid w:val="00AB71F9"/>
    <w:rsid w:val="00AC0BFE"/>
    <w:rsid w:val="00B102B8"/>
    <w:rsid w:val="00B555DC"/>
    <w:rsid w:val="00B71251"/>
    <w:rsid w:val="00B856D7"/>
    <w:rsid w:val="00BC403D"/>
    <w:rsid w:val="00BD142C"/>
    <w:rsid w:val="00BF5C9D"/>
    <w:rsid w:val="00C00DBD"/>
    <w:rsid w:val="00C10633"/>
    <w:rsid w:val="00C44CCF"/>
    <w:rsid w:val="00C474C8"/>
    <w:rsid w:val="00C83DD9"/>
    <w:rsid w:val="00C842D3"/>
    <w:rsid w:val="00CC3C23"/>
    <w:rsid w:val="00CD3A91"/>
    <w:rsid w:val="00D034FD"/>
    <w:rsid w:val="00D70F53"/>
    <w:rsid w:val="00D9552D"/>
    <w:rsid w:val="00DD523E"/>
    <w:rsid w:val="00DE2A43"/>
    <w:rsid w:val="00E66975"/>
    <w:rsid w:val="00EB1925"/>
    <w:rsid w:val="00F20930"/>
    <w:rsid w:val="00F258F9"/>
    <w:rsid w:val="00F27E67"/>
    <w:rsid w:val="00F33BF5"/>
    <w:rsid w:val="00F4708C"/>
    <w:rsid w:val="00F72C1A"/>
    <w:rsid w:val="00F81B99"/>
    <w:rsid w:val="00F84165"/>
    <w:rsid w:val="00FE5365"/>
    <w:rsid w:val="00FE7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E0C777"/>
  <w15:docId w15:val="{B4A62B25-8AA9-489B-8052-3D2AB436C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FE7BF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paragraph" w:styleId="Kop2">
    <w:name w:val="heading 2"/>
    <w:basedOn w:val="Standaard"/>
    <w:link w:val="Kop2Char"/>
    <w:uiPriority w:val="9"/>
    <w:qFormat/>
    <w:rsid w:val="00FE7B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nl-NL"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BC403D"/>
    <w:pPr>
      <w:widowControl w:val="0"/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</w:rPr>
  </w:style>
  <w:style w:type="table" w:styleId="Tabelraster">
    <w:name w:val="Table Grid"/>
    <w:basedOn w:val="Standaardtabel"/>
    <w:uiPriority w:val="39"/>
    <w:rsid w:val="00BC4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6936FA"/>
    <w:pPr>
      <w:spacing w:after="0" w:line="240" w:lineRule="auto"/>
    </w:pPr>
    <w:rPr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936FA"/>
    <w:rPr>
      <w:sz w:val="16"/>
      <w:szCs w:val="16"/>
    </w:rPr>
  </w:style>
  <w:style w:type="paragraph" w:styleId="Normaalweb">
    <w:name w:val="Normal (Web)"/>
    <w:basedOn w:val="Standaard"/>
    <w:uiPriority w:val="99"/>
    <w:semiHidden/>
    <w:unhideWhenUsed/>
    <w:rsid w:val="009C0327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qFormat/>
    <w:rsid w:val="009C0327"/>
    <w:rPr>
      <w:color w:val="0563C1" w:themeColor="hyperlink"/>
      <w:u w:val="single"/>
    </w:rPr>
  </w:style>
  <w:style w:type="character" w:styleId="Nadruk">
    <w:name w:val="Emphasis"/>
    <w:qFormat/>
    <w:rsid w:val="00980EC7"/>
    <w:rPr>
      <w:rFonts w:ascii="Arial Black" w:eastAsia="SimHei" w:hAnsi="Arial Black"/>
      <w:b/>
      <w:noProof w:val="0"/>
      <w:spacing w:val="0"/>
      <w:sz w:val="21"/>
      <w:lang w:eastAsia="zh-CN"/>
    </w:rPr>
  </w:style>
  <w:style w:type="paragraph" w:styleId="Koptekst">
    <w:name w:val="header"/>
    <w:basedOn w:val="Standaard"/>
    <w:link w:val="KoptekstChar"/>
    <w:uiPriority w:val="99"/>
    <w:unhideWhenUsed/>
    <w:rsid w:val="009E67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KoptekstChar">
    <w:name w:val="Koptekst Char"/>
    <w:basedOn w:val="Standaardalinea-lettertype"/>
    <w:link w:val="Koptekst"/>
    <w:uiPriority w:val="99"/>
    <w:rsid w:val="009E67B9"/>
    <w:rPr>
      <w:sz w:val="18"/>
      <w:szCs w:val="18"/>
    </w:rPr>
  </w:style>
  <w:style w:type="paragraph" w:styleId="Voettekst">
    <w:name w:val="footer"/>
    <w:basedOn w:val="Standaard"/>
    <w:link w:val="VoettekstChar"/>
    <w:uiPriority w:val="99"/>
    <w:unhideWhenUsed/>
    <w:rsid w:val="009E67B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VoettekstChar">
    <w:name w:val="Voettekst Char"/>
    <w:basedOn w:val="Standaardalinea-lettertype"/>
    <w:link w:val="Voettekst"/>
    <w:uiPriority w:val="99"/>
    <w:rsid w:val="009E67B9"/>
    <w:rPr>
      <w:sz w:val="18"/>
      <w:szCs w:val="18"/>
    </w:rPr>
  </w:style>
  <w:style w:type="character" w:customStyle="1" w:styleId="Kop1Char">
    <w:name w:val="Kop 1 Char"/>
    <w:basedOn w:val="Standaardalinea-lettertype"/>
    <w:link w:val="Kop1"/>
    <w:uiPriority w:val="9"/>
    <w:rsid w:val="00FE7BF2"/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FE7BF2"/>
    <w:rPr>
      <w:rFonts w:ascii="Times New Roman" w:eastAsia="Times New Roman" w:hAnsi="Times New Roman" w:cs="Times New Roman"/>
      <w:b/>
      <w:bCs/>
      <w:sz w:val="36"/>
      <w:szCs w:val="36"/>
      <w:lang w:val="nl-NL" w:eastAsia="nl-NL"/>
    </w:rPr>
  </w:style>
  <w:style w:type="character" w:customStyle="1" w:styleId="bidi">
    <w:name w:val="bidi"/>
    <w:basedOn w:val="Standaardalinea-lettertype"/>
    <w:rsid w:val="00B71251"/>
  </w:style>
  <w:style w:type="paragraph" w:customStyle="1" w:styleId="bodytext">
    <w:name w:val="bodytext"/>
    <w:basedOn w:val="Standaard"/>
    <w:rsid w:val="00B71251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styleId="Zwaar">
    <w:name w:val="Strong"/>
    <w:basedOn w:val="Standaardalinea-lettertype"/>
    <w:uiPriority w:val="22"/>
    <w:qFormat/>
    <w:rsid w:val="00B71251"/>
    <w:rPr>
      <w:b/>
      <w:bCs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F3B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3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7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04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367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22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9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irnop26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1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ese ORG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Iris Batterham</cp:lastModifiedBy>
  <cp:revision>2</cp:revision>
  <cp:lastPrinted>2022-03-14T13:32:00Z</cp:lastPrinted>
  <dcterms:created xsi:type="dcterms:W3CDTF">2026-03-06T13:40:00Z</dcterms:created>
  <dcterms:modified xsi:type="dcterms:W3CDTF">2026-03-06T13:40:00Z</dcterms:modified>
</cp:coreProperties>
</file>